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4CD83" w14:textId="7EB147C6" w:rsidR="004F1923" w:rsidRDefault="00DB5ADC">
      <w:r>
        <w:t>Scrum Post 1</w:t>
      </w:r>
    </w:p>
    <w:sectPr w:rsidR="004F19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sDQytTCxNLE0MzZX0lEKTi0uzszPAykwrAUAPO7AiywAAAA="/>
  </w:docVars>
  <w:rsids>
    <w:rsidRoot w:val="00DB5ADC"/>
    <w:rsid w:val="004F1923"/>
    <w:rsid w:val="00DB5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FF1D7"/>
  <w15:chartTrackingRefBased/>
  <w15:docId w15:val="{3752592E-39D5-41CD-8B03-4FADB5B04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ajal Sharma</dc:creator>
  <cp:keywords/>
  <dc:description/>
  <cp:lastModifiedBy>Kaajal Sharma</cp:lastModifiedBy>
  <cp:revision>1</cp:revision>
  <dcterms:created xsi:type="dcterms:W3CDTF">2020-04-23T04:20:00Z</dcterms:created>
  <dcterms:modified xsi:type="dcterms:W3CDTF">2020-04-23T04:21:00Z</dcterms:modified>
</cp:coreProperties>
</file>